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15019" w14:textId="64E9D55B" w:rsidR="00725BB5" w:rsidRDefault="005C6670" w:rsidP="000A7A0F">
      <w:pPr>
        <w:pStyle w:val="Style1"/>
      </w:pPr>
      <w:proofErr w:type="spellStart"/>
      <w:r>
        <w:t>Instalation</w:t>
      </w:r>
      <w:proofErr w:type="spellEnd"/>
    </w:p>
    <w:p w14:paraId="79AAEFE1" w14:textId="46409376" w:rsidR="005C6670" w:rsidRPr="000A7A0F" w:rsidRDefault="005C6670" w:rsidP="00940C43">
      <w:pPr>
        <w:pStyle w:val="Style4"/>
      </w:pPr>
      <w:r>
        <w:t>Windows:</w:t>
      </w:r>
    </w:p>
    <w:p w14:paraId="425DBCA8" w14:textId="1E133087" w:rsidR="005C6670" w:rsidRDefault="005C6670" w:rsidP="009C47C6">
      <w:pPr>
        <w:pStyle w:val="Style8"/>
      </w:pPr>
      <w:hyperlink r:id="rId8" w:history="1">
        <w:r w:rsidRPr="00850A37">
          <w:rPr>
            <w:rStyle w:val="Hyperlink"/>
          </w:rPr>
          <w:t>https://www.postgresql.org/download/windows/</w:t>
        </w:r>
      </w:hyperlink>
    </w:p>
    <w:p w14:paraId="20CF9430" w14:textId="5CF5256D" w:rsidR="005C6670" w:rsidRDefault="005C6670" w:rsidP="009C47C6">
      <w:pPr>
        <w:pStyle w:val="Style8"/>
      </w:pPr>
      <w:r>
        <w:t>Uncheck the stack builder</w:t>
      </w:r>
    </w:p>
    <w:p w14:paraId="43698609" w14:textId="2321DB9C" w:rsidR="005C6670" w:rsidRDefault="005C6670" w:rsidP="009C47C6">
      <w:pPr>
        <w:pStyle w:val="Style8"/>
      </w:pPr>
      <w:r>
        <w:t>User-pass to login in local machine</w:t>
      </w:r>
    </w:p>
    <w:p w14:paraId="5EB8EC22" w14:textId="674DE01E" w:rsidR="005C6670" w:rsidRDefault="005C6670" w:rsidP="009C47C6">
      <w:pPr>
        <w:pStyle w:val="Style8"/>
      </w:pPr>
      <w:proofErr w:type="spellStart"/>
      <w:r>
        <w:t>PGAdmin</w:t>
      </w:r>
      <w:proofErr w:type="spellEnd"/>
      <w:r>
        <w:t xml:space="preserve"> // database management platform. Web based. Manage, inspect </w:t>
      </w:r>
      <w:proofErr w:type="spellStart"/>
      <w:r>
        <w:t>postgres</w:t>
      </w:r>
      <w:proofErr w:type="spellEnd"/>
      <w:r>
        <w:t xml:space="preserve"> database. Can connect to local or remote databases</w:t>
      </w:r>
      <w:r w:rsidR="002B61B0">
        <w:t xml:space="preserve">( Amazon web services …) </w:t>
      </w:r>
      <w:r>
        <w:t xml:space="preserve">. Can view/change just about anything in PG. </w:t>
      </w:r>
    </w:p>
    <w:p w14:paraId="6D3D629D" w14:textId="663F19A9" w:rsidR="005C6670" w:rsidRDefault="005C6670" w:rsidP="005C6670">
      <w:pPr>
        <w:pStyle w:val="Style8"/>
        <w:numPr>
          <w:ilvl w:val="0"/>
          <w:numId w:val="0"/>
        </w:numPr>
        <w:ind w:left="720" w:hanging="360"/>
      </w:pPr>
      <w:r>
        <w:rPr>
          <w:noProof/>
        </w:rPr>
        <w:drawing>
          <wp:anchor distT="0" distB="0" distL="114300" distR="114300" simplePos="0" relativeHeight="251817984" behindDoc="1" locked="0" layoutInCell="1" allowOverlap="1" wp14:anchorId="11FAC0C9" wp14:editId="06800CAF">
            <wp:simplePos x="0" y="0"/>
            <wp:positionH relativeFrom="margin">
              <wp:posOffset>609600</wp:posOffset>
            </wp:positionH>
            <wp:positionV relativeFrom="paragraph">
              <wp:posOffset>237490</wp:posOffset>
            </wp:positionV>
            <wp:extent cx="4716780" cy="2678430"/>
            <wp:effectExtent l="0" t="0" r="7620" b="7620"/>
            <wp:wrapTight wrapText="bothSides">
              <wp:wrapPolygon edited="0">
                <wp:start x="0" y="0"/>
                <wp:lineTo x="0" y="21508"/>
                <wp:lineTo x="21548" y="21508"/>
                <wp:lineTo x="215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678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CECB7B" w14:textId="017A1CA5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58006D28" w14:textId="2F1895EE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794DB59F" w14:textId="2A2860DD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6A18BBA6" w14:textId="51E3C671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2A40AF8C" w14:textId="0E9B672D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7AD1F09A" w14:textId="63083A2E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4DACE8D4" w14:textId="7D6CD8FD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53CD6928" w14:textId="0A47F821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0606C03D" w14:textId="4C09AB1E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29F67843" w14:textId="6F707E6D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49AEFE81" w14:textId="59666BB6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493EFE95" w14:textId="10B96F53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34F08AC9" w14:textId="5715FA1C" w:rsidR="005C6670" w:rsidRDefault="005C6670" w:rsidP="005C6670">
      <w:pPr>
        <w:pStyle w:val="Style8"/>
      </w:pPr>
      <w:r>
        <w:t>What will be set up on our machine?</w:t>
      </w:r>
    </w:p>
    <w:p w14:paraId="7552D2DF" w14:textId="292A8C2A" w:rsidR="005C6670" w:rsidRDefault="002B61B0" w:rsidP="002B61B0">
      <w:pPr>
        <w:pStyle w:val="Style8"/>
        <w:numPr>
          <w:ilvl w:val="1"/>
          <w:numId w:val="1"/>
        </w:numPr>
      </w:pPr>
      <w:proofErr w:type="spellStart"/>
      <w:r w:rsidRPr="002B61B0">
        <w:t>PGAdmin</w:t>
      </w:r>
      <w:proofErr w:type="spellEnd"/>
    </w:p>
    <w:p w14:paraId="236FB034" w14:textId="6969D846" w:rsidR="002B61B0" w:rsidRDefault="002B61B0" w:rsidP="002B61B0">
      <w:pPr>
        <w:pStyle w:val="Style8"/>
        <w:numPr>
          <w:ilvl w:val="1"/>
          <w:numId w:val="1"/>
        </w:numPr>
      </w:pPr>
      <w:r>
        <w:t xml:space="preserve">Postgres Server // a piece of software. We can have multiple databases. </w:t>
      </w:r>
    </w:p>
    <w:p w14:paraId="52FF35D4" w14:textId="77777777" w:rsidR="002B61B0" w:rsidRDefault="002B61B0" w:rsidP="002B61B0">
      <w:pPr>
        <w:pStyle w:val="Style8"/>
        <w:numPr>
          <w:ilvl w:val="0"/>
          <w:numId w:val="0"/>
        </w:numPr>
        <w:ind w:left="1800"/>
      </w:pPr>
    </w:p>
    <w:p w14:paraId="1C157F08" w14:textId="77777777" w:rsidR="002E6B6C" w:rsidRDefault="002E6B6C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br w:type="page"/>
      </w:r>
    </w:p>
    <w:p w14:paraId="45728A54" w14:textId="11C05F52" w:rsidR="00DE6FAF" w:rsidRDefault="00DE6FAF" w:rsidP="00DE6FAF">
      <w:pPr>
        <w:pStyle w:val="Style1"/>
      </w:pPr>
      <w:r>
        <w:lastRenderedPageBreak/>
        <w:t>Parts</w:t>
      </w:r>
    </w:p>
    <w:p w14:paraId="7D18ECA8" w14:textId="0B751F0B" w:rsidR="007339CC" w:rsidRPr="00C15168" w:rsidRDefault="007339CC" w:rsidP="007339CC">
      <w:pPr>
        <w:pStyle w:val="Style4"/>
      </w:pPr>
      <w:r>
        <w:t>Postgres Keywords</w:t>
      </w:r>
    </w:p>
    <w:p w14:paraId="63BD3784" w14:textId="3D8DCD36" w:rsidR="00C15168" w:rsidRDefault="007339CC" w:rsidP="007339CC">
      <w:pPr>
        <w:pStyle w:val="Style8"/>
      </w:pPr>
      <w:r>
        <w:t xml:space="preserve">SELECT </w:t>
      </w:r>
      <w:r w:rsidRPr="007339CC">
        <w:rPr>
          <w:b/>
          <w:bCs/>
        </w:rPr>
        <w:t>GREATEST</w:t>
      </w:r>
      <w:r>
        <w:t>(20,10,30);// select the greatest value from a list of values. It is for Postgres</w:t>
      </w:r>
    </w:p>
    <w:p w14:paraId="161CA39B" w14:textId="09438ACC" w:rsidR="00C15168" w:rsidRDefault="007339CC" w:rsidP="007339CC">
      <w:pPr>
        <w:pStyle w:val="Style8"/>
        <w:numPr>
          <w:ilvl w:val="1"/>
          <w:numId w:val="1"/>
        </w:numPr>
      </w:pPr>
      <w:r>
        <w:t>Shipping is the maximum of (weight*$2) or $30</w:t>
      </w:r>
    </w:p>
    <w:p w14:paraId="7F305CB8" w14:textId="0926D148" w:rsidR="007339CC" w:rsidRDefault="007339CC" w:rsidP="007339CC">
      <w:pPr>
        <w:pStyle w:val="Style8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1D45B4DA" wp14:editId="64EE8FDC">
                <wp:simplePos x="0" y="0"/>
                <wp:positionH relativeFrom="margin">
                  <wp:posOffset>22860</wp:posOffset>
                </wp:positionH>
                <wp:positionV relativeFrom="paragraph">
                  <wp:posOffset>186055</wp:posOffset>
                </wp:positionV>
                <wp:extent cx="5936615" cy="514350"/>
                <wp:effectExtent l="114300" t="0" r="6985" b="0"/>
                <wp:wrapTopAndBottom/>
                <wp:docPr id="99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4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2BD384" w14:textId="3FE1FEF9" w:rsidR="007339CC" w:rsidRPr="004659CC" w:rsidRDefault="007339CC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SELECT name, wight, GREATEST(30, 2*weight) FROM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udct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45B4DA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26" type="#_x0000_t202" style="position:absolute;left:0;text-align:left;margin-left:1.8pt;margin-top:14.65pt;width:467.45pt;height:40.5pt;z-index:-251503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" fillcolor="#f1f8e8" stroked="f" strokeweight=".5pt">
                <v:shadow on="t" color="#a4d16d" offset="-9pt,0"/>
                <v:textbox inset="2mm">
                  <w:txbxContent>
                    <w:p w14:paraId="7D2BD384" w14:textId="3FE1FEF9" w:rsidR="007339CC" w:rsidRPr="004659CC" w:rsidRDefault="007339CC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SELECT name, wight, GREATEST(30, 2*weight) FROM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udct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508FF01" w14:textId="05560EA6" w:rsidR="007339CC" w:rsidRDefault="007339CC" w:rsidP="007339CC">
      <w:pPr>
        <w:pStyle w:val="Style8"/>
        <w:numPr>
          <w:ilvl w:val="0"/>
          <w:numId w:val="0"/>
        </w:numPr>
        <w:ind w:left="720" w:hanging="360"/>
      </w:pPr>
    </w:p>
    <w:p w14:paraId="3C197DCB" w14:textId="6190FD1F" w:rsidR="000E518C" w:rsidRDefault="000E518C" w:rsidP="000E518C">
      <w:pPr>
        <w:pStyle w:val="Style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2BF05029" wp14:editId="7754B3AA">
                <wp:simplePos x="0" y="0"/>
                <wp:positionH relativeFrom="margin">
                  <wp:posOffset>57150</wp:posOffset>
                </wp:positionH>
                <wp:positionV relativeFrom="paragraph">
                  <wp:posOffset>432435</wp:posOffset>
                </wp:positionV>
                <wp:extent cx="5936615" cy="514350"/>
                <wp:effectExtent l="114300" t="0" r="6985" b="0"/>
                <wp:wrapTopAndBottom/>
                <wp:docPr id="100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4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6EE401" w14:textId="64016603" w:rsidR="000E518C" w:rsidRPr="004659CC" w:rsidRDefault="000E518C" w:rsidP="000E518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SELECT name,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c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EAST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400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.5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c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FROM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udct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5029" id="Text Box 100" o:spid="_x0000_s1027" type="#_x0000_t202" style="position:absolute;left:0;text-align:left;margin-left:4.5pt;margin-top:34.05pt;width:467.45pt;height:40.5pt;z-index:-251501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446EE401" w14:textId="64016603" w:rsidR="000E518C" w:rsidRPr="004659CC" w:rsidRDefault="000E518C" w:rsidP="000E518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SELECT name,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c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EAST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400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0.5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c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FROM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udct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E518C">
        <w:rPr>
          <w:b/>
          <w:bCs/>
        </w:rPr>
        <w:t>SELECT LEAST()</w:t>
      </w:r>
      <w:r>
        <w:t xml:space="preserve"> //</w:t>
      </w:r>
    </w:p>
    <w:p w14:paraId="124B7032" w14:textId="77777777" w:rsidR="000E518C" w:rsidRPr="00F157E1" w:rsidRDefault="000E518C" w:rsidP="000E518C">
      <w:pPr>
        <w:pStyle w:val="Style8"/>
        <w:numPr>
          <w:ilvl w:val="0"/>
          <w:numId w:val="0"/>
        </w:numPr>
        <w:ind w:left="720" w:hanging="360"/>
      </w:pPr>
    </w:p>
    <w:p w14:paraId="5DD993FA" w14:textId="344FFD6D" w:rsidR="007D5F38" w:rsidRDefault="007D5F38" w:rsidP="007D5F38">
      <w:pPr>
        <w:pStyle w:val="Style8"/>
        <w:numPr>
          <w:ilvl w:val="0"/>
          <w:numId w:val="0"/>
        </w:numPr>
        <w:ind w:left="720"/>
      </w:pPr>
    </w:p>
    <w:p w14:paraId="71A4417F" w14:textId="7DDA4618" w:rsidR="007D5F38" w:rsidRDefault="007D5F38" w:rsidP="007D5F38">
      <w:pPr>
        <w:pStyle w:val="Style8"/>
      </w:pPr>
      <w:r w:rsidRPr="007D5F38">
        <w:rPr>
          <w:b/>
          <w:bCs/>
        </w:rPr>
        <w:t xml:space="preserve">CASE </w:t>
      </w:r>
      <w:r>
        <w:rPr>
          <w:b/>
          <w:bCs/>
        </w:rPr>
        <w:t>WHEN</w:t>
      </w:r>
      <w:r w:rsidRPr="007D5F38">
        <w:rPr>
          <w:b/>
          <w:bCs/>
        </w:rPr>
        <w:t>…</w:t>
      </w:r>
      <w:r>
        <w:rPr>
          <w:b/>
          <w:bCs/>
        </w:rPr>
        <w:t>THEN … ELSE</w:t>
      </w:r>
      <w:r w:rsidRPr="007D5F38">
        <w:rPr>
          <w:b/>
          <w:bCs/>
        </w:rPr>
        <w:t xml:space="preserve"> END</w:t>
      </w:r>
      <w:r>
        <w:t xml:space="preserve"> // print a value for each row (create a new column) based on a condition. The comparison in WHEN can be anything that can be done in WHERE.</w:t>
      </w:r>
      <w:r w:rsidR="00E86AAE">
        <w:t xml:space="preserve"> It's not used very often since we do usually print with programming languages. </w:t>
      </w:r>
    </w:p>
    <w:p w14:paraId="7BB9FF55" w14:textId="5BC94F11" w:rsidR="007D5F38" w:rsidRDefault="007D5F38" w:rsidP="007D5F38">
      <w:pPr>
        <w:pStyle w:val="Style8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17B64D83" wp14:editId="7DEBD3EA">
                <wp:simplePos x="0" y="0"/>
                <wp:positionH relativeFrom="margin">
                  <wp:align>center</wp:align>
                </wp:positionH>
                <wp:positionV relativeFrom="paragraph">
                  <wp:posOffset>371475</wp:posOffset>
                </wp:positionV>
                <wp:extent cx="5936615" cy="1714500"/>
                <wp:effectExtent l="114300" t="0" r="6985" b="0"/>
                <wp:wrapTopAndBottom/>
                <wp:docPr id="101" name="Text Box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14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4CAC0F" w14:textId="77777777" w:rsidR="007D5F38" w:rsidRDefault="007D5F38" w:rsidP="007D5F3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SELECT </w:t>
                            </w:r>
                          </w:p>
                          <w:p w14:paraId="71AB0FA9" w14:textId="5893E1DC" w:rsidR="007D5F38" w:rsidRDefault="007D5F38" w:rsidP="007D5F3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me,</w:t>
                            </w:r>
                          </w:p>
                          <w:p w14:paraId="4D76908A" w14:textId="49CE4240" w:rsidR="007D5F38" w:rsidRDefault="007D5F38" w:rsidP="007D5F3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ce,</w:t>
                            </w:r>
                          </w:p>
                          <w:p w14:paraId="31037D8A" w14:textId="77777777" w:rsidR="007D5F38" w:rsidRDefault="007D5F38" w:rsidP="007D5F3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ASE </w:t>
                            </w:r>
                          </w:p>
                          <w:p w14:paraId="410062AF" w14:textId="1E623546" w:rsidR="007D5F38" w:rsidRDefault="007D5F38" w:rsidP="007D5F3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WHEN price&gt;600 THEN 'high'</w:t>
                            </w:r>
                          </w:p>
                          <w:p w14:paraId="38A29233" w14:textId="1367156E" w:rsidR="007D5F38" w:rsidRDefault="007D5F38" w:rsidP="007D5F38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HEN pric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3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00 THEN 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edium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  <w:p w14:paraId="74ADD5C1" w14:textId="6F056511" w:rsidR="007D5F38" w:rsidRDefault="007D5F38" w:rsidP="007D5F38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SE 'cheap'</w:t>
                            </w:r>
                          </w:p>
                          <w:p w14:paraId="0EF6C94F" w14:textId="559E5742" w:rsidR="007D5F38" w:rsidRDefault="007D5F38" w:rsidP="007D5F3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686658E" w14:textId="1F9AE779" w:rsidR="007D5F38" w:rsidRPr="004659CC" w:rsidRDefault="007D5F38" w:rsidP="007D5F3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ROM products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64D83" id="Text Box 101" o:spid="_x0000_s1028" type="#_x0000_t202" style="position:absolute;left:0;text-align:left;margin-left:0;margin-top:29.25pt;width:467.45pt;height:135pt;z-index:-2514995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3C4CAC0F" w14:textId="77777777" w:rsidR="007D5F38" w:rsidRDefault="007D5F38" w:rsidP="007D5F3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SELECT </w:t>
                      </w:r>
                    </w:p>
                    <w:p w14:paraId="71AB0FA9" w14:textId="5893E1DC" w:rsidR="007D5F38" w:rsidRDefault="007D5F38" w:rsidP="007D5F3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me,</w:t>
                      </w:r>
                    </w:p>
                    <w:p w14:paraId="4D76908A" w14:textId="49CE4240" w:rsidR="007D5F38" w:rsidRDefault="007D5F38" w:rsidP="007D5F3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ce,</w:t>
                      </w:r>
                    </w:p>
                    <w:p w14:paraId="31037D8A" w14:textId="77777777" w:rsidR="007D5F38" w:rsidRDefault="007D5F38" w:rsidP="007D5F3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ASE </w:t>
                      </w:r>
                    </w:p>
                    <w:p w14:paraId="410062AF" w14:textId="1E623546" w:rsidR="007D5F38" w:rsidRDefault="007D5F38" w:rsidP="007D5F3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WHEN price&gt;600 THEN 'high'</w:t>
                      </w:r>
                    </w:p>
                    <w:p w14:paraId="38A29233" w14:textId="1367156E" w:rsidR="007D5F38" w:rsidRDefault="007D5F38" w:rsidP="007D5F38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HEN pric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3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00 THEN 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medium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</w:p>
                    <w:p w14:paraId="74ADD5C1" w14:textId="6F056511" w:rsidR="007D5F38" w:rsidRDefault="007D5F38" w:rsidP="007D5F38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SE 'cheap'</w:t>
                      </w:r>
                    </w:p>
                    <w:p w14:paraId="0EF6C94F" w14:textId="559E5742" w:rsidR="007D5F38" w:rsidRDefault="007D5F38" w:rsidP="007D5F3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ND</w:t>
                      </w:r>
                    </w:p>
                    <w:p w14:paraId="3686658E" w14:textId="1F9AE779" w:rsidR="007D5F38" w:rsidRPr="004659CC" w:rsidRDefault="007D5F38" w:rsidP="007D5F3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ROM products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Print each product and its price. Also print a description of the price. </w:t>
      </w:r>
    </w:p>
    <w:p w14:paraId="54EB351D" w14:textId="77777777" w:rsidR="00F75811" w:rsidRDefault="00F75811" w:rsidP="00F75811">
      <w:pPr>
        <w:pStyle w:val="Style8"/>
        <w:numPr>
          <w:ilvl w:val="0"/>
          <w:numId w:val="0"/>
        </w:numPr>
        <w:ind w:left="1800"/>
      </w:pPr>
    </w:p>
    <w:p w14:paraId="23500A5F" w14:textId="01A517DA" w:rsidR="00656F20" w:rsidRPr="000C670D" w:rsidRDefault="00656F20" w:rsidP="00A31295">
      <w:pPr>
        <w:pStyle w:val="Style8"/>
        <w:rPr>
          <w:rFonts w:eastAsiaTheme="majorEastAsia" w:cstheme="majorBidi"/>
          <w:b/>
          <w:bCs/>
          <w:color w:val="C921C1"/>
        </w:rPr>
      </w:pPr>
      <w:r w:rsidRPr="00656F20">
        <w:t>SELECT (2.0</w:t>
      </w:r>
      <w:r w:rsidRPr="0050113F">
        <w:rPr>
          <w:b/>
          <w:bCs/>
          <w:color w:val="FF0000"/>
        </w:rPr>
        <w:t>::</w:t>
      </w:r>
      <w:r w:rsidRPr="00656F20">
        <w:t>INTEGER);</w:t>
      </w:r>
      <w:r>
        <w:t xml:space="preserve"> // To define the type.</w:t>
      </w:r>
    </w:p>
    <w:p w14:paraId="2CD69F92" w14:textId="77777777" w:rsidR="000C670D" w:rsidRPr="000C670D" w:rsidRDefault="000C670D" w:rsidP="000C670D">
      <w:pPr>
        <w:pStyle w:val="Style8"/>
        <w:numPr>
          <w:ilvl w:val="1"/>
          <w:numId w:val="1"/>
        </w:numPr>
      </w:pPr>
      <w:r w:rsidRPr="000C670D">
        <w:t>It is a CAST operation(cast to a date type).</w:t>
      </w:r>
    </w:p>
    <w:p w14:paraId="4AD3DF41" w14:textId="21D45D58" w:rsidR="000C670D" w:rsidRPr="000C670D" w:rsidRDefault="000C670D" w:rsidP="000C670D">
      <w:pPr>
        <w:pStyle w:val="Style8"/>
        <w:numPr>
          <w:ilvl w:val="1"/>
          <w:numId w:val="1"/>
        </w:numPr>
      </w:pPr>
      <w:r w:rsidRPr="000C670D">
        <w:t>SELECT now()::timestamp(0);</w:t>
      </w:r>
      <w:r>
        <w:t xml:space="preserve"> </w:t>
      </w:r>
      <w:r w:rsidRPr="000C670D">
        <w:t>Is equivalent to:</w:t>
      </w:r>
    </w:p>
    <w:p w14:paraId="5B18D609" w14:textId="3941DABC" w:rsidR="000C670D" w:rsidRPr="000C670D" w:rsidRDefault="000C670D" w:rsidP="000C670D">
      <w:pPr>
        <w:pStyle w:val="Style8"/>
        <w:numPr>
          <w:ilvl w:val="1"/>
          <w:numId w:val="1"/>
        </w:numPr>
      </w:pPr>
      <w:r w:rsidRPr="000C670D">
        <w:t>SELECT CAST (now() AS timestamp(0));</w:t>
      </w:r>
    </w:p>
    <w:p w14:paraId="3590AA9D" w14:textId="62D7EC9C" w:rsidR="000C670D" w:rsidRPr="000C670D" w:rsidRDefault="000C670D" w:rsidP="000C670D">
      <w:pPr>
        <w:pStyle w:val="Style8"/>
        <w:numPr>
          <w:ilvl w:val="1"/>
          <w:numId w:val="1"/>
        </w:numPr>
      </w:pPr>
      <w:r w:rsidRPr="000C670D">
        <w:t>They both result in casting now() to timestamp in the following format: YYYY-MM-DD HH:MM:SS</w:t>
      </w:r>
    </w:p>
    <w:p w14:paraId="5B0BDDFB" w14:textId="2ED76940" w:rsidR="0065140A" w:rsidRDefault="0065140A" w:rsidP="0065140A">
      <w:pPr>
        <w:pStyle w:val="Style4"/>
      </w:pPr>
      <w:r>
        <w:lastRenderedPageBreak/>
        <w:t xml:space="preserve">Data types </w:t>
      </w:r>
    </w:p>
    <w:p w14:paraId="18ED98A4" w14:textId="17A72BBE" w:rsidR="0065140A" w:rsidRPr="009410E5" w:rsidRDefault="00D70B0E" w:rsidP="0065140A">
      <w:pPr>
        <w:pStyle w:val="Style8"/>
      </w:pPr>
      <w:r w:rsidRPr="00D70B0E">
        <w:rPr>
          <w:b/>
          <w:bCs/>
        </w:rPr>
        <w:t>SERIAL</w:t>
      </w:r>
    </w:p>
    <w:p w14:paraId="0E016ED2" w14:textId="77777777" w:rsidR="00970D45" w:rsidRPr="00D411D5" w:rsidRDefault="00970D45" w:rsidP="004E0174">
      <w:pPr>
        <w:pStyle w:val="Style6"/>
        <w:numPr>
          <w:ilvl w:val="0"/>
          <w:numId w:val="0"/>
        </w:numPr>
        <w:ind w:left="720" w:hanging="360"/>
      </w:pPr>
    </w:p>
    <w:sectPr w:rsidR="00970D45" w:rsidRPr="00D411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44409" w14:textId="77777777" w:rsidR="00442B01" w:rsidRDefault="00442B01" w:rsidP="00CB3D61">
      <w:pPr>
        <w:spacing w:after="0" w:line="240" w:lineRule="auto"/>
      </w:pPr>
      <w:r>
        <w:separator/>
      </w:r>
    </w:p>
  </w:endnote>
  <w:endnote w:type="continuationSeparator" w:id="0">
    <w:p w14:paraId="1C26E08D" w14:textId="77777777" w:rsidR="00442B01" w:rsidRDefault="00442B01" w:rsidP="00CB3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049BC" w14:textId="77777777" w:rsidR="00442B01" w:rsidRDefault="00442B01" w:rsidP="00CB3D61">
      <w:pPr>
        <w:spacing w:after="0" w:line="240" w:lineRule="auto"/>
      </w:pPr>
      <w:r>
        <w:separator/>
      </w:r>
    </w:p>
  </w:footnote>
  <w:footnote w:type="continuationSeparator" w:id="0">
    <w:p w14:paraId="631D5564" w14:textId="77777777" w:rsidR="00442B01" w:rsidRDefault="00442B01" w:rsidP="00CB3D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0CE9"/>
    <w:multiLevelType w:val="hybridMultilevel"/>
    <w:tmpl w:val="D3223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D0BC3"/>
    <w:multiLevelType w:val="hybridMultilevel"/>
    <w:tmpl w:val="13C48B66"/>
    <w:lvl w:ilvl="0" w:tplc="1C0C7E0A">
      <w:start w:val="1"/>
      <w:numFmt w:val="bullet"/>
      <w:pStyle w:val="Style8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2E7E264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000000" w:themeColor="text1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CEA61C9"/>
    <w:multiLevelType w:val="hybridMultilevel"/>
    <w:tmpl w:val="6D586656"/>
    <w:lvl w:ilvl="0" w:tplc="38A6B468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0842AB0"/>
    <w:multiLevelType w:val="hybridMultilevel"/>
    <w:tmpl w:val="98CC41E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5C3352CB"/>
    <w:multiLevelType w:val="hybridMultilevel"/>
    <w:tmpl w:val="7C020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769A8C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A42F8"/>
    <w:multiLevelType w:val="hybridMultilevel"/>
    <w:tmpl w:val="B84E3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976934">
    <w:abstractNumId w:val="1"/>
  </w:num>
  <w:num w:numId="2" w16cid:durableId="705907379">
    <w:abstractNumId w:val="5"/>
  </w:num>
  <w:num w:numId="3" w16cid:durableId="1756395698">
    <w:abstractNumId w:val="1"/>
  </w:num>
  <w:num w:numId="4" w16cid:durableId="292444414">
    <w:abstractNumId w:val="2"/>
  </w:num>
  <w:num w:numId="5" w16cid:durableId="199248915">
    <w:abstractNumId w:val="1"/>
  </w:num>
  <w:num w:numId="6" w16cid:durableId="1653293287">
    <w:abstractNumId w:val="1"/>
  </w:num>
  <w:num w:numId="7" w16cid:durableId="1349680745">
    <w:abstractNumId w:val="1"/>
  </w:num>
  <w:num w:numId="8" w16cid:durableId="151071339">
    <w:abstractNumId w:val="1"/>
  </w:num>
  <w:num w:numId="9" w16cid:durableId="1839617643">
    <w:abstractNumId w:val="1"/>
  </w:num>
  <w:num w:numId="10" w16cid:durableId="1091122041">
    <w:abstractNumId w:val="4"/>
  </w:num>
  <w:num w:numId="11" w16cid:durableId="373653167">
    <w:abstractNumId w:val="3"/>
  </w:num>
  <w:num w:numId="12" w16cid:durableId="324403987">
    <w:abstractNumId w:val="0"/>
  </w:num>
  <w:num w:numId="13" w16cid:durableId="964237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Q3NDcwMDIxsjRS0lEKTi0uzszPAykwqgUAyiR/VSwAAAA="/>
  </w:docVars>
  <w:rsids>
    <w:rsidRoot w:val="009A2C0F"/>
    <w:rsid w:val="0001229C"/>
    <w:rsid w:val="00042D92"/>
    <w:rsid w:val="00044AF2"/>
    <w:rsid w:val="00066DF4"/>
    <w:rsid w:val="000941DC"/>
    <w:rsid w:val="000A0CDC"/>
    <w:rsid w:val="000A52C6"/>
    <w:rsid w:val="000A5663"/>
    <w:rsid w:val="000A7A0F"/>
    <w:rsid w:val="000C397F"/>
    <w:rsid w:val="000C54C3"/>
    <w:rsid w:val="000C670D"/>
    <w:rsid w:val="000D50F9"/>
    <w:rsid w:val="000D63DE"/>
    <w:rsid w:val="000E3BCB"/>
    <w:rsid w:val="000E518C"/>
    <w:rsid w:val="000F5BBC"/>
    <w:rsid w:val="00106A7F"/>
    <w:rsid w:val="00114A42"/>
    <w:rsid w:val="00152344"/>
    <w:rsid w:val="00175198"/>
    <w:rsid w:val="00183D59"/>
    <w:rsid w:val="00185688"/>
    <w:rsid w:val="00187B4E"/>
    <w:rsid w:val="00195207"/>
    <w:rsid w:val="0019539A"/>
    <w:rsid w:val="002023A4"/>
    <w:rsid w:val="00210248"/>
    <w:rsid w:val="002220DE"/>
    <w:rsid w:val="00226488"/>
    <w:rsid w:val="00255340"/>
    <w:rsid w:val="00264714"/>
    <w:rsid w:val="00290889"/>
    <w:rsid w:val="00291C81"/>
    <w:rsid w:val="00291F11"/>
    <w:rsid w:val="002A2D3C"/>
    <w:rsid w:val="002A5874"/>
    <w:rsid w:val="002B61B0"/>
    <w:rsid w:val="002E35D9"/>
    <w:rsid w:val="002E6B6C"/>
    <w:rsid w:val="002F1211"/>
    <w:rsid w:val="00304855"/>
    <w:rsid w:val="0032182F"/>
    <w:rsid w:val="003272C2"/>
    <w:rsid w:val="00355473"/>
    <w:rsid w:val="00373019"/>
    <w:rsid w:val="003A500C"/>
    <w:rsid w:val="003B07EB"/>
    <w:rsid w:val="003B3D9D"/>
    <w:rsid w:val="003B47A5"/>
    <w:rsid w:val="003C2030"/>
    <w:rsid w:val="003E120D"/>
    <w:rsid w:val="003E3BB2"/>
    <w:rsid w:val="003F3F13"/>
    <w:rsid w:val="0041002E"/>
    <w:rsid w:val="00435CCE"/>
    <w:rsid w:val="00442B01"/>
    <w:rsid w:val="00443BDC"/>
    <w:rsid w:val="00446508"/>
    <w:rsid w:val="00475FF4"/>
    <w:rsid w:val="00481559"/>
    <w:rsid w:val="0049412A"/>
    <w:rsid w:val="004A7135"/>
    <w:rsid w:val="004B7818"/>
    <w:rsid w:val="004C4106"/>
    <w:rsid w:val="004D5F42"/>
    <w:rsid w:val="004E0174"/>
    <w:rsid w:val="004E16D2"/>
    <w:rsid w:val="0050113F"/>
    <w:rsid w:val="00502C8D"/>
    <w:rsid w:val="00507628"/>
    <w:rsid w:val="00541539"/>
    <w:rsid w:val="0055665A"/>
    <w:rsid w:val="00557626"/>
    <w:rsid w:val="005761A2"/>
    <w:rsid w:val="00597566"/>
    <w:rsid w:val="005B6180"/>
    <w:rsid w:val="005C12A8"/>
    <w:rsid w:val="005C6670"/>
    <w:rsid w:val="005D396C"/>
    <w:rsid w:val="005E0280"/>
    <w:rsid w:val="006228A1"/>
    <w:rsid w:val="00625214"/>
    <w:rsid w:val="0065140A"/>
    <w:rsid w:val="00656F20"/>
    <w:rsid w:val="00664946"/>
    <w:rsid w:val="0068195D"/>
    <w:rsid w:val="006A4A14"/>
    <w:rsid w:val="006A576A"/>
    <w:rsid w:val="006D6C8B"/>
    <w:rsid w:val="0070276D"/>
    <w:rsid w:val="00725BB5"/>
    <w:rsid w:val="007339CC"/>
    <w:rsid w:val="007374EC"/>
    <w:rsid w:val="00756A80"/>
    <w:rsid w:val="0078111F"/>
    <w:rsid w:val="007A541E"/>
    <w:rsid w:val="007D5F38"/>
    <w:rsid w:val="008011FD"/>
    <w:rsid w:val="00807645"/>
    <w:rsid w:val="008134CB"/>
    <w:rsid w:val="008332CC"/>
    <w:rsid w:val="00876486"/>
    <w:rsid w:val="00876890"/>
    <w:rsid w:val="008B69D6"/>
    <w:rsid w:val="008C080C"/>
    <w:rsid w:val="008F4D65"/>
    <w:rsid w:val="008F74C5"/>
    <w:rsid w:val="009039B6"/>
    <w:rsid w:val="00934977"/>
    <w:rsid w:val="00940C43"/>
    <w:rsid w:val="009410E5"/>
    <w:rsid w:val="009578F2"/>
    <w:rsid w:val="00970D45"/>
    <w:rsid w:val="009905DC"/>
    <w:rsid w:val="00992E15"/>
    <w:rsid w:val="0099356F"/>
    <w:rsid w:val="00993850"/>
    <w:rsid w:val="009A2C0F"/>
    <w:rsid w:val="009C47C6"/>
    <w:rsid w:val="009D21A1"/>
    <w:rsid w:val="009D5461"/>
    <w:rsid w:val="009E4146"/>
    <w:rsid w:val="00A31295"/>
    <w:rsid w:val="00A97F06"/>
    <w:rsid w:val="00AA4E7F"/>
    <w:rsid w:val="00AD1A58"/>
    <w:rsid w:val="00AD7BAE"/>
    <w:rsid w:val="00AE7237"/>
    <w:rsid w:val="00B047A6"/>
    <w:rsid w:val="00B052B0"/>
    <w:rsid w:val="00B22714"/>
    <w:rsid w:val="00B347E0"/>
    <w:rsid w:val="00B55D07"/>
    <w:rsid w:val="00B77D46"/>
    <w:rsid w:val="00B8388F"/>
    <w:rsid w:val="00B91887"/>
    <w:rsid w:val="00BB4E06"/>
    <w:rsid w:val="00BD3864"/>
    <w:rsid w:val="00BF323D"/>
    <w:rsid w:val="00C0653A"/>
    <w:rsid w:val="00C15168"/>
    <w:rsid w:val="00C34E02"/>
    <w:rsid w:val="00C403DD"/>
    <w:rsid w:val="00C4793A"/>
    <w:rsid w:val="00C61E33"/>
    <w:rsid w:val="00C96AAA"/>
    <w:rsid w:val="00CA5520"/>
    <w:rsid w:val="00CA5D00"/>
    <w:rsid w:val="00CB3D61"/>
    <w:rsid w:val="00CD347A"/>
    <w:rsid w:val="00CE4AA0"/>
    <w:rsid w:val="00CF12B6"/>
    <w:rsid w:val="00D26BE4"/>
    <w:rsid w:val="00D411D5"/>
    <w:rsid w:val="00D440AF"/>
    <w:rsid w:val="00D640F5"/>
    <w:rsid w:val="00D70B0E"/>
    <w:rsid w:val="00D72057"/>
    <w:rsid w:val="00D81D8A"/>
    <w:rsid w:val="00DA10F3"/>
    <w:rsid w:val="00DB0657"/>
    <w:rsid w:val="00DD7D1B"/>
    <w:rsid w:val="00DE0999"/>
    <w:rsid w:val="00DE6488"/>
    <w:rsid w:val="00DE6FAF"/>
    <w:rsid w:val="00DF1427"/>
    <w:rsid w:val="00E1099D"/>
    <w:rsid w:val="00E31017"/>
    <w:rsid w:val="00E33FE9"/>
    <w:rsid w:val="00E60CEA"/>
    <w:rsid w:val="00E65344"/>
    <w:rsid w:val="00E83F01"/>
    <w:rsid w:val="00E86AAE"/>
    <w:rsid w:val="00EA43DF"/>
    <w:rsid w:val="00EA5EC9"/>
    <w:rsid w:val="00EE6CA7"/>
    <w:rsid w:val="00EF69C0"/>
    <w:rsid w:val="00F15319"/>
    <w:rsid w:val="00F157E1"/>
    <w:rsid w:val="00F20E37"/>
    <w:rsid w:val="00F23A26"/>
    <w:rsid w:val="00F25073"/>
    <w:rsid w:val="00F41CA0"/>
    <w:rsid w:val="00F442F1"/>
    <w:rsid w:val="00F563B5"/>
    <w:rsid w:val="00F71365"/>
    <w:rsid w:val="00F75811"/>
    <w:rsid w:val="00F81EE3"/>
    <w:rsid w:val="00FA0856"/>
    <w:rsid w:val="00FA2512"/>
    <w:rsid w:val="00FA5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13E03"/>
  <w15:chartTrackingRefBased/>
  <w15:docId w15:val="{E9657286-BFFB-4D4D-B71D-0C46C46D0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7A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0A7A0F"/>
    <w:pPr>
      <w:spacing w:before="360" w:after="240"/>
      <w:jc w:val="both"/>
    </w:pPr>
    <w:rPr>
      <w:rFonts w:asciiTheme="minorBidi" w:hAnsiTheme="minorBidi"/>
      <w:b/>
      <w:bCs/>
      <w:color w:val="C921C1"/>
    </w:rPr>
  </w:style>
  <w:style w:type="character" w:customStyle="1" w:styleId="Style1Char">
    <w:name w:val="Style1 Char"/>
    <w:basedOn w:val="Heading1Char"/>
    <w:link w:val="Style1"/>
    <w:rsid w:val="000A7A0F"/>
    <w:rPr>
      <w:rFonts w:asciiTheme="minorBidi" w:eastAsiaTheme="majorEastAsia" w:hAnsiTheme="minorBidi" w:cstheme="majorBidi"/>
      <w:b/>
      <w:bCs/>
      <w:color w:val="C921C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A7A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0A7A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50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00C"/>
    <w:rPr>
      <w:color w:val="605E5C"/>
      <w:shd w:val="clear" w:color="auto" w:fill="E1DFDD"/>
    </w:rPr>
  </w:style>
  <w:style w:type="paragraph" w:customStyle="1" w:styleId="Style2">
    <w:name w:val="Style2"/>
    <w:basedOn w:val="ListParagraph"/>
    <w:link w:val="Style2Char"/>
    <w:qFormat/>
    <w:rsid w:val="00DE6FAF"/>
    <w:pPr>
      <w:spacing w:line="324" w:lineRule="auto"/>
      <w:ind w:left="0"/>
      <w:jc w:val="both"/>
    </w:pPr>
    <w:rPr>
      <w:rFonts w:asciiTheme="minorBidi" w:hAnsiTheme="minorBidi"/>
      <w:sz w:val="24"/>
      <w:szCs w:val="24"/>
    </w:rPr>
  </w:style>
  <w:style w:type="paragraph" w:customStyle="1" w:styleId="Style3">
    <w:name w:val="Style3"/>
    <w:basedOn w:val="Style1"/>
    <w:link w:val="Style3Char"/>
    <w:qFormat/>
    <w:rsid w:val="00DE6FAF"/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E6FAF"/>
  </w:style>
  <w:style w:type="character" w:customStyle="1" w:styleId="Style2Char">
    <w:name w:val="Style2 Char"/>
    <w:basedOn w:val="ListParagraphChar"/>
    <w:link w:val="Style2"/>
    <w:rsid w:val="00DE6FAF"/>
    <w:rPr>
      <w:rFonts w:asciiTheme="minorBidi" w:hAnsiTheme="minorBidi"/>
      <w:sz w:val="24"/>
      <w:szCs w:val="24"/>
    </w:rPr>
  </w:style>
  <w:style w:type="paragraph" w:customStyle="1" w:styleId="Style4">
    <w:name w:val="Style4"/>
    <w:basedOn w:val="Style2"/>
    <w:link w:val="Style4Char"/>
    <w:qFormat/>
    <w:rsid w:val="00DE6FAF"/>
    <w:pPr>
      <w:keepNext/>
      <w:keepLines/>
      <w:spacing w:before="120" w:after="120" w:line="259" w:lineRule="auto"/>
      <w:contextualSpacing w:val="0"/>
      <w:jc w:val="left"/>
      <w:outlineLvl w:val="1"/>
    </w:pPr>
    <w:rPr>
      <w:rFonts w:eastAsiaTheme="majorEastAsia" w:cstheme="majorBidi"/>
      <w:b/>
      <w:bCs/>
      <w:color w:val="3FBF17"/>
      <w:sz w:val="26"/>
      <w:szCs w:val="26"/>
    </w:rPr>
  </w:style>
  <w:style w:type="character" w:customStyle="1" w:styleId="Style3Char">
    <w:name w:val="Style3 Char"/>
    <w:basedOn w:val="Style1Char"/>
    <w:link w:val="Style3"/>
    <w:rsid w:val="00DE6FAF"/>
    <w:rPr>
      <w:rFonts w:asciiTheme="minorBidi" w:eastAsiaTheme="majorEastAsia" w:hAnsiTheme="minorBidi" w:cstheme="majorBidi"/>
      <w:b/>
      <w:bCs/>
      <w:color w:val="C921C1"/>
      <w:sz w:val="24"/>
      <w:szCs w:val="24"/>
    </w:rPr>
  </w:style>
  <w:style w:type="paragraph" w:customStyle="1" w:styleId="Style5">
    <w:name w:val="Style5"/>
    <w:basedOn w:val="ListParagraph"/>
    <w:link w:val="Style5Char"/>
    <w:qFormat/>
    <w:rsid w:val="00DE6FAF"/>
    <w:pPr>
      <w:spacing w:line="324" w:lineRule="auto"/>
      <w:ind w:left="1080" w:hanging="360"/>
      <w:jc w:val="both"/>
    </w:pPr>
    <w:rPr>
      <w:rFonts w:asciiTheme="minorBidi" w:hAnsiTheme="minorBidi"/>
      <w:sz w:val="24"/>
      <w:szCs w:val="24"/>
    </w:rPr>
  </w:style>
  <w:style w:type="character" w:customStyle="1" w:styleId="Style4Char">
    <w:name w:val="Style4 Char"/>
    <w:basedOn w:val="Style2Char"/>
    <w:link w:val="Style4"/>
    <w:rsid w:val="00DE6FAF"/>
    <w:rPr>
      <w:rFonts w:asciiTheme="minorBidi" w:eastAsiaTheme="majorEastAsia" w:hAnsiTheme="minorBidi" w:cstheme="majorBidi"/>
      <w:b/>
      <w:bCs/>
      <w:color w:val="3FBF17"/>
      <w:sz w:val="26"/>
      <w:szCs w:val="26"/>
    </w:rPr>
  </w:style>
  <w:style w:type="paragraph" w:customStyle="1" w:styleId="Style6">
    <w:name w:val="Style6"/>
    <w:basedOn w:val="ListParagraph"/>
    <w:link w:val="Style6Char"/>
    <w:qFormat/>
    <w:rsid w:val="00E60CEA"/>
    <w:pPr>
      <w:numPr>
        <w:numId w:val="1"/>
      </w:numPr>
      <w:spacing w:line="324" w:lineRule="auto"/>
      <w:jc w:val="both"/>
    </w:pPr>
    <w:rPr>
      <w:rFonts w:asciiTheme="minorBidi" w:hAnsiTheme="minorBidi"/>
      <w:sz w:val="24"/>
      <w:szCs w:val="24"/>
    </w:rPr>
  </w:style>
  <w:style w:type="character" w:customStyle="1" w:styleId="Style5Char">
    <w:name w:val="Style5 Char"/>
    <w:basedOn w:val="ListParagraphChar"/>
    <w:link w:val="Style5"/>
    <w:rsid w:val="00DE6FAF"/>
    <w:rPr>
      <w:rFonts w:asciiTheme="minorBidi" w:hAnsiTheme="minorBidi"/>
      <w:sz w:val="24"/>
      <w:szCs w:val="24"/>
    </w:rPr>
  </w:style>
  <w:style w:type="paragraph" w:customStyle="1" w:styleId="Style7">
    <w:name w:val="Style7"/>
    <w:basedOn w:val="Style6"/>
    <w:link w:val="Style7Char"/>
    <w:qFormat/>
    <w:rsid w:val="00CA5D00"/>
    <w:pPr>
      <w:numPr>
        <w:numId w:val="0"/>
      </w:numPr>
      <w:ind w:left="720" w:hanging="360"/>
    </w:pPr>
    <w:rPr>
      <w:rFonts w:eastAsiaTheme="majorEastAsia" w:cstheme="majorBidi"/>
      <w:b/>
      <w:bCs/>
      <w:color w:val="7030A0"/>
    </w:rPr>
  </w:style>
  <w:style w:type="character" w:customStyle="1" w:styleId="Style6Char">
    <w:name w:val="Style6 Char"/>
    <w:basedOn w:val="ListParagraphChar"/>
    <w:link w:val="Style6"/>
    <w:rsid w:val="00E60CEA"/>
    <w:rPr>
      <w:rFonts w:asciiTheme="minorBidi" w:hAnsi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3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7Char">
    <w:name w:val="Style7 Char"/>
    <w:basedOn w:val="Style6Char"/>
    <w:link w:val="Style7"/>
    <w:rsid w:val="00CA5D00"/>
    <w:rPr>
      <w:rFonts w:asciiTheme="minorBidi" w:eastAsiaTheme="majorEastAsia" w:hAnsiTheme="minorBidi" w:cstheme="majorBidi"/>
      <w:b/>
      <w:bCs/>
      <w:color w:val="7030A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B3D61"/>
  </w:style>
  <w:style w:type="paragraph" w:styleId="Footer">
    <w:name w:val="footer"/>
    <w:basedOn w:val="Normal"/>
    <w:link w:val="FooterChar"/>
    <w:uiPriority w:val="99"/>
    <w:unhideWhenUsed/>
    <w:rsid w:val="00CB3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D61"/>
  </w:style>
  <w:style w:type="paragraph" w:customStyle="1" w:styleId="Style8">
    <w:name w:val="Style8"/>
    <w:basedOn w:val="ListParagraph"/>
    <w:link w:val="Style8Char"/>
    <w:qFormat/>
    <w:rsid w:val="009C47C6"/>
    <w:pPr>
      <w:numPr>
        <w:numId w:val="1"/>
      </w:numPr>
      <w:spacing w:line="324" w:lineRule="auto"/>
      <w:jc w:val="both"/>
    </w:pPr>
    <w:rPr>
      <w:rFonts w:asciiTheme="minorBidi" w:hAnsiTheme="minorBidi"/>
      <w:sz w:val="24"/>
      <w:szCs w:val="24"/>
    </w:rPr>
  </w:style>
  <w:style w:type="character" w:customStyle="1" w:styleId="Style8Char">
    <w:name w:val="Style8 Char"/>
    <w:basedOn w:val="ListParagraphChar"/>
    <w:link w:val="Style8"/>
    <w:rsid w:val="009C47C6"/>
    <w:rPr>
      <w:rFonts w:asciiTheme="minorBidi" w:hAnsi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stgresql.org/download/window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FD3CF-CE46-42C7-BB60-CF413F2AE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3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8</cp:revision>
  <dcterms:created xsi:type="dcterms:W3CDTF">2023-03-26T02:40:00Z</dcterms:created>
  <dcterms:modified xsi:type="dcterms:W3CDTF">2023-03-26T16:49:00Z</dcterms:modified>
</cp:coreProperties>
</file>